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 inco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±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±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±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R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±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±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±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±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±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±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±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±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otional_R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±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±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±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±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±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±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±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±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6:23:43Z</dcterms:created>
  <dcterms:modified xsi:type="dcterms:W3CDTF">2024-11-29T1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